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научит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е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едоставить отчеты в 3 форматах: pdf, docx и md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https://github.com и заполняем основные данные . Устанавливаем программное обеспечение git-flow , используя команды «wget», «chmod», и «sudo»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BodyText"/>
      </w:pPr>
      <w:hyperlink r:id="rId22">
        <w:r>
          <w:rPr>
            <w:rStyle w:val="Hyperlink"/>
          </w:rPr>
          <w:t xml:space="preserve">установка програмного обеспечения git-flow</w:t>
        </w:r>
      </w:hyperlink>
    </w:p>
    <w:p>
      <w:pPr>
        <w:pStyle w:val="BodyText"/>
      </w:pPr>
      <w:r>
        <w:t xml:space="preserve">Установка gh. Переходим к базовой настройке git , для этого задаем имя и email владельца репозитория, настраиваем utf-8 в выводе сообщений git,а также верификацию и подписание коммитов git, задаем имя начальной ветки (master), устанавливаем параметры autocrlf и safecrlf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BodyText"/>
      </w:pPr>
      <w:hyperlink r:id="rId23">
        <w:r>
          <w:rPr>
            <w:rStyle w:val="Hyperlink"/>
          </w:rPr>
          <w:t xml:space="preserve">базовая настройка git</w:t>
        </w:r>
      </w:hyperlink>
    </w:p>
    <w:p>
      <w:pPr>
        <w:pStyle w:val="BodyText"/>
      </w:pPr>
      <w:r>
        <w:t xml:space="preserve">Создаем ключи ssh по алгоритму rsa с клечём размером 4096 бит 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hyperlink r:id="rId24">
        <w:r>
          <w:rPr>
            <w:rStyle w:val="Hyperlink"/>
          </w:rPr>
          <w:t xml:space="preserve">создание ключей ssh</w:t>
        </w:r>
      </w:hyperlink>
    </w:p>
    <w:p>
      <w:pPr>
        <w:pStyle w:val="BodyText"/>
      </w:pPr>
      <w:r>
        <w:t xml:space="preserve">Генерируем ключи pgp командой «gpg –full-generate-key» и из предложенных опций выбираем:</w:t>
      </w:r>
      <w:r>
        <w:t xml:space="preserve"> </w:t>
      </w:r>
      <w:r>
        <w:t xml:space="preserve">- тип RSA and RSA;</w:t>
      </w:r>
      <w:r>
        <w:t xml:space="preserve"> </w:t>
      </w:r>
      <w:r>
        <w:t xml:space="preserve">- размер 4096;</w:t>
      </w:r>
      <w:r>
        <w:t xml:space="preserve"> </w:t>
      </w:r>
      <w:r>
        <w:t xml:space="preserve">- выберите срок действия - 0 (срок действия не истекает никогда).</w:t>
      </w:r>
      <w:r>
        <w:t xml:space="preserve"> </w:t>
      </w:r>
      <w:r>
        <w:t xml:space="preserve">- Имя (okchichkina).</w:t>
      </w:r>
      <w:r>
        <w:t xml:space="preserve"> </w:t>
      </w:r>
      <w:r>
        <w:t xml:space="preserve">- Адрес электронной почты(olka.chichkina@gmail.com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BodyText"/>
      </w:pPr>
      <w:hyperlink r:id="rId25">
        <w:r>
          <w:rPr>
            <w:rStyle w:val="Hyperlink"/>
          </w:rPr>
          <w:t xml:space="preserve">Генерация ключей pgp</w:t>
        </w:r>
      </w:hyperlink>
    </w:p>
    <w:p>
      <w:pPr>
        <w:pStyle w:val="BodyText"/>
      </w:pPr>
      <w:r>
        <w:t xml:space="preserve">Для добавления ключа pgp в github нужно вывести список ключей и скопировать отпечаток приватного ключа (86E5C166DD4341D1). Далее мы вставляем полученный отпечаток в команду для копирования ключа pgp, и получаем команду вида «gpg –armor –export 86E5C166DD4341D1 ». после этого мы подключаем полученный ключ на github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hyperlink r:id="rId26">
        <w:r>
          <w:rPr>
            <w:rStyle w:val="Hyperlink"/>
          </w:rPr>
          <w:t xml:space="preserve">добавление ключа pgp к github</w:t>
        </w:r>
      </w:hyperlink>
    </w:p>
    <w:p>
      <w:pPr>
        <w:pStyle w:val="BodyText"/>
      </w:pPr>
      <w:r>
        <w:t xml:space="preserve">Используя email, указываем git применять его при подписи коммитов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BodyText"/>
      </w:pPr>
      <w:hyperlink r:id="rId27">
        <w:r>
          <w:rPr>
            <w:rStyle w:val="Hyperlink"/>
          </w:rPr>
          <w:t xml:space="preserve">подписи коммитов</w:t>
        </w:r>
      </w:hyperlink>
    </w:p>
    <w:p>
      <w:pPr>
        <w:pStyle w:val="BodyText"/>
      </w:pPr>
      <w:r>
        <w:t xml:space="preserve">Начинаем выполнять настройку gh, для этого авторизовываемся и отвечаем на вопросы утилиты 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hyperlink r:id="rId28">
        <w:r>
          <w:rPr>
            <w:rStyle w:val="Hyperlink"/>
          </w:rPr>
          <w:t xml:space="preserve">настройку gh</w:t>
        </w:r>
      </w:hyperlink>
    </w:p>
    <w:p>
      <w:pPr>
        <w:pStyle w:val="BodyText"/>
      </w:pPr>
      <w:r>
        <w:t xml:space="preserve">Переходим к созданию шаблона рабочего пространства и настройке каталога курса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BodyText"/>
      </w:pPr>
      <w:hyperlink r:id="rId29">
        <w:r>
          <w:rPr>
            <w:rStyle w:val="Hyperlink"/>
          </w:rPr>
          <w:t xml:space="preserve">создание шаблона рабочего пространства</w:t>
        </w:r>
      </w:hyperlink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выполнять отчеты с помощью легковесного языка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&#1057;&#1085;&#1080;&#1084;&#1086;&#1082;%20&#1101;&#1082;&#1088;&#1072;&#1085;&#1072;%20&#1086;&#1090;%202022-04-22%2015-07-30.png" TargetMode="External" /><Relationship Type="http://schemas.openxmlformats.org/officeDocument/2006/relationships/hyperlink" Id="rId23" Target="&#1057;&#1085;&#1080;&#1084;&#1086;&#1082;%20&#1101;&#1082;&#1088;&#1072;&#1085;&#1072;%20&#1086;&#1090;%202022-04-22%2015-08-19.png" TargetMode="External" /><Relationship Type="http://schemas.openxmlformats.org/officeDocument/2006/relationships/hyperlink" Id="rId24" Target="&#1057;&#1085;&#1080;&#1084;&#1086;&#1082;%20&#1101;&#1082;&#1088;&#1072;&#1085;&#1072;%20&#1086;&#1090;%202022-04-22%2015-09-26.png" TargetMode="External" /><Relationship Type="http://schemas.openxmlformats.org/officeDocument/2006/relationships/hyperlink" Id="rId25" Target="&#1057;&#1085;&#1080;&#1084;&#1086;&#1082;%20&#1101;&#1082;&#1088;&#1072;&#1085;&#1072;%20&#1086;&#1090;%202022-04-22%2015-09-39.png" TargetMode="External" /><Relationship Type="http://schemas.openxmlformats.org/officeDocument/2006/relationships/hyperlink" Id="rId26" Target="&#1057;&#1085;&#1080;&#1084;&#1086;&#1082;%20&#1101;&#1082;&#1088;&#1072;&#1085;&#1072;%20&#1086;&#1090;%202022-04-22%2016-22-51.png" TargetMode="External" /><Relationship Type="http://schemas.openxmlformats.org/officeDocument/2006/relationships/hyperlink" Id="rId27" Target="&#1057;&#1085;&#1080;&#1084;&#1086;&#1082;%20&#1101;&#1082;&#1088;&#1072;&#1085;&#1072;%20&#1086;&#1090;%202022-04-22%2016-23-33.png" TargetMode="External" /><Relationship Type="http://schemas.openxmlformats.org/officeDocument/2006/relationships/hyperlink" Id="rId28" Target="&#1057;&#1085;&#1080;&#1084;&#1086;&#1082;%20&#1101;&#1082;&#1088;&#1072;&#1085;&#1072;%20&#1086;&#1090;%202022-04-22%2016-23-53.png" TargetMode="External" /><Relationship Type="http://schemas.openxmlformats.org/officeDocument/2006/relationships/hyperlink" Id="rId29" Target="&#1057;&#1085;&#1080;&#1084;&#1086;&#1082;%20&#1101;&#1082;&#1088;&#1072;&#1085;&#1072;%20&#1086;&#1090;%202022-04-22%2016-30-4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57;&#1085;&#1080;&#1084;&#1086;&#1082;%20&#1101;&#1082;&#1088;&#1072;&#1085;&#1072;%20&#1086;&#1090;%202022-04-22%2015-07-30.png" TargetMode="External" /><Relationship Type="http://schemas.openxmlformats.org/officeDocument/2006/relationships/hyperlink" Id="rId23" Target="&#1057;&#1085;&#1080;&#1084;&#1086;&#1082;%20&#1101;&#1082;&#1088;&#1072;&#1085;&#1072;%20&#1086;&#1090;%202022-04-22%2015-08-19.png" TargetMode="External" /><Relationship Type="http://schemas.openxmlformats.org/officeDocument/2006/relationships/hyperlink" Id="rId24" Target="&#1057;&#1085;&#1080;&#1084;&#1086;&#1082;%20&#1101;&#1082;&#1088;&#1072;&#1085;&#1072;%20&#1086;&#1090;%202022-04-22%2015-09-26.png" TargetMode="External" /><Relationship Type="http://schemas.openxmlformats.org/officeDocument/2006/relationships/hyperlink" Id="rId25" Target="&#1057;&#1085;&#1080;&#1084;&#1086;&#1082;%20&#1101;&#1082;&#1088;&#1072;&#1085;&#1072;%20&#1086;&#1090;%202022-04-22%2015-09-39.png" TargetMode="External" /><Relationship Type="http://schemas.openxmlformats.org/officeDocument/2006/relationships/hyperlink" Id="rId26" Target="&#1057;&#1085;&#1080;&#1084;&#1086;&#1082;%20&#1101;&#1082;&#1088;&#1072;&#1085;&#1072;%20&#1086;&#1090;%202022-04-22%2016-22-51.png" TargetMode="External" /><Relationship Type="http://schemas.openxmlformats.org/officeDocument/2006/relationships/hyperlink" Id="rId27" Target="&#1057;&#1085;&#1080;&#1084;&#1086;&#1082;%20&#1101;&#1082;&#1088;&#1072;&#1085;&#1072;%20&#1086;&#1090;%202022-04-22%2016-23-33.png" TargetMode="External" /><Relationship Type="http://schemas.openxmlformats.org/officeDocument/2006/relationships/hyperlink" Id="rId28" Target="&#1057;&#1085;&#1080;&#1084;&#1086;&#1082;%20&#1101;&#1082;&#1088;&#1072;&#1085;&#1072;%20&#1086;&#1090;%202022-04-22%2016-23-53.png" TargetMode="External" /><Relationship Type="http://schemas.openxmlformats.org/officeDocument/2006/relationships/hyperlink" Id="rId29" Target="&#1057;&#1085;&#1080;&#1084;&#1086;&#1082;%20&#1101;&#1082;&#1088;&#1072;&#1085;&#1072;%20&#1086;&#1090;%202022-04-22%2016-30-4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Чичкина Ольга Константиновна</dc:creator>
  <dc:language>ru-RU</dc:language>
  <cp:keywords/>
  <dcterms:created xsi:type="dcterms:W3CDTF">2022-04-29T18:16:46Z</dcterms:created>
  <dcterms:modified xsi:type="dcterms:W3CDTF">2022-04-29T1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